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noProof/>
          <w:sz w:val="24"/>
          <w:szCs w:val="24"/>
        </w:rPr>
      </w:pPr>
    </w:p>
    <w:p w:rsidR="00F62350" w:rsidRPr="00D9406B" w:rsidRDefault="00D9406B" w:rsidP="003C3E3F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r w:rsidRPr="00D9406B">
        <w:rPr>
          <w:rFonts w:ascii="Century Gothic" w:hAnsi="Century Gothic"/>
          <w:noProof/>
          <w:sz w:val="24"/>
          <w:szCs w:val="24"/>
        </w:rPr>
        <w:t>(Optional: Title Slide Graphic</w:t>
      </w:r>
      <w:r w:rsidR="00683FDB">
        <w:rPr>
          <w:rFonts w:ascii="Century Gothic" w:hAnsi="Century Gothic"/>
          <w:noProof/>
          <w:sz w:val="24"/>
          <w:szCs w:val="24"/>
        </w:rPr>
        <w:t>, Aligned Center, Text Wrap: Square</w:t>
      </w:r>
      <w:r w:rsidRPr="00D9406B">
        <w:rPr>
          <w:rFonts w:ascii="Century Gothic" w:hAnsi="Century Gothic"/>
          <w:noProof/>
          <w:sz w:val="24"/>
          <w:szCs w:val="24"/>
        </w:rPr>
        <w:t>)</w:t>
      </w:r>
    </w:p>
    <w:p w:rsidR="00F62350" w:rsidRDefault="00F62350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F62350" w:rsidRDefault="00F62350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F62350" w:rsidRDefault="00F62350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2D0FEE" w:rsidRDefault="002D0FEE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2D0FEE" w:rsidRDefault="002D0FEE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D9406B" w:rsidRDefault="00D9406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2C0018" w:rsidRDefault="002C0018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D9406B" w:rsidRPr="002D0FEE" w:rsidRDefault="00D9406B" w:rsidP="00D9406B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Week #: Name of Lesson</w:t>
      </w:r>
    </w:p>
    <w:p w:rsidR="00D9406B" w:rsidRPr="002D0FEE" w:rsidRDefault="00D9406B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Main Scripture Verses</w:t>
      </w:r>
      <w:r w:rsidR="00683FDB" w:rsidRPr="002D0FEE">
        <w:rPr>
          <w:rFonts w:ascii="Century Gothic" w:hAnsi="Century Gothic"/>
          <w:b/>
          <w:caps/>
          <w:sz w:val="32"/>
          <w:szCs w:val="32"/>
        </w:rPr>
        <w:t xml:space="preserve"> (Translation)</w:t>
      </w:r>
    </w:p>
    <w:p w:rsidR="00D9406B" w:rsidRPr="002D0FEE" w:rsidRDefault="00D9406B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Name of Unit</w:t>
      </w:r>
    </w:p>
    <w:p w:rsidR="00D9406B" w:rsidRPr="002D0FEE" w:rsidRDefault="00D9406B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Written by (your name) of (optional: shop name)</w:t>
      </w:r>
    </w:p>
    <w:p w:rsidR="00683FDB" w:rsidRPr="002D0FEE" w:rsidRDefault="003E7FD1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Published</w:t>
      </w:r>
      <w:r w:rsidR="002C0018" w:rsidRPr="002D0FEE">
        <w:rPr>
          <w:rFonts w:ascii="Century Gothic" w:hAnsi="Century Gothic"/>
          <w:b/>
          <w:caps/>
          <w:sz w:val="32"/>
          <w:szCs w:val="32"/>
        </w:rPr>
        <w:t xml:space="preserve"> by </w:t>
      </w:r>
      <w:r w:rsidR="00F62350" w:rsidRPr="002D0FEE">
        <w:rPr>
          <w:rFonts w:ascii="Century Gothic" w:hAnsi="Century Gothic"/>
          <w:b/>
          <w:caps/>
          <w:sz w:val="32"/>
          <w:szCs w:val="32"/>
        </w:rPr>
        <w:t>Deeper KidMin</w:t>
      </w:r>
      <w:bookmarkStart w:id="0" w:name="_GoBack"/>
      <w:bookmarkEnd w:id="0"/>
    </w:p>
    <w:p w:rsidR="00683FDB" w:rsidRDefault="00683FDB">
      <w:p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br w:type="page"/>
      </w:r>
    </w:p>
    <w:p w:rsidR="000746FA" w:rsidRPr="002D0FEE" w:rsidRDefault="00D9406B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lastRenderedPageBreak/>
        <w:t>WEEK #: NAME OF LESSON</w:t>
      </w:r>
    </w:p>
    <w:p w:rsidR="00F24CEB" w:rsidRPr="002D0FEE" w:rsidRDefault="00D9406B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MAIN SCRIPTURE VERSES</w:t>
      </w:r>
      <w:r w:rsidR="00683FDB" w:rsidRPr="002D0FEE">
        <w:rPr>
          <w:rFonts w:ascii="Century Gothic" w:hAnsi="Century Gothic"/>
          <w:b/>
          <w:caps/>
          <w:sz w:val="32"/>
          <w:szCs w:val="32"/>
        </w:rPr>
        <w:t xml:space="preserve"> (Translation)</w:t>
      </w:r>
    </w:p>
    <w:p w:rsidR="00583CBF" w:rsidRPr="002D0FEE" w:rsidRDefault="00583CBF" w:rsidP="003C3E3F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O</w:t>
      </w:r>
      <w:r w:rsidR="00352D02" w:rsidRPr="002D0FEE">
        <w:rPr>
          <w:rFonts w:ascii="Century Gothic" w:hAnsi="Century Gothic"/>
          <w:b/>
          <w:caps/>
          <w:sz w:val="32"/>
          <w:szCs w:val="32"/>
        </w:rPr>
        <w:t>VERVIEW</w:t>
      </w:r>
    </w:p>
    <w:p w:rsidR="00F24CEB" w:rsidRPr="00E000E8" w:rsidRDefault="00F24CE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F24CEB" w:rsidRPr="00683FDB" w:rsidRDefault="00F24CE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  <w:r w:rsidRPr="00683FDB">
        <w:rPr>
          <w:rFonts w:ascii="Century Gothic" w:hAnsi="Century Gothic"/>
          <w:b/>
          <w:noProof/>
          <w:sz w:val="24"/>
          <w:szCs w:val="24"/>
        </w:rPr>
        <w:t>Main</w:t>
      </w:r>
      <w:r w:rsidRPr="00683FDB">
        <w:rPr>
          <w:rFonts w:ascii="Century Gothic" w:hAnsi="Century Gothic"/>
          <w:b/>
          <w:sz w:val="24"/>
          <w:szCs w:val="24"/>
        </w:rPr>
        <w:t xml:space="preserve"> Idea: </w:t>
      </w:r>
    </w:p>
    <w:p w:rsidR="008D379A" w:rsidRPr="00683FDB" w:rsidRDefault="008D379A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8D379A" w:rsidRPr="00683FDB" w:rsidRDefault="001F28D3" w:rsidP="003C3E3F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683FDB">
        <w:rPr>
          <w:rFonts w:ascii="Century Gothic" w:hAnsi="Century Gothic"/>
          <w:b/>
          <w:sz w:val="24"/>
          <w:szCs w:val="24"/>
        </w:rPr>
        <w:t>Suggested S</w:t>
      </w:r>
      <w:r w:rsidR="008D379A" w:rsidRPr="00683FDB">
        <w:rPr>
          <w:rFonts w:ascii="Century Gothic" w:hAnsi="Century Gothic"/>
          <w:b/>
          <w:sz w:val="24"/>
          <w:szCs w:val="24"/>
        </w:rPr>
        <w:t>chedule:</w:t>
      </w:r>
    </w:p>
    <w:p w:rsidR="008E31EF" w:rsidRPr="00683FDB" w:rsidRDefault="00D9406B" w:rsidP="00D9406B">
      <w:pPr>
        <w:pStyle w:val="ListParagraph"/>
        <w:numPr>
          <w:ilvl w:val="0"/>
          <w:numId w:val="7"/>
        </w:numPr>
        <w:spacing w:after="0" w:line="240" w:lineRule="auto"/>
        <w:rPr>
          <w:rFonts w:ascii="Century Gothic" w:hAnsi="Century Gothic"/>
          <w:sz w:val="24"/>
          <w:szCs w:val="24"/>
        </w:rPr>
      </w:pPr>
      <w:r w:rsidRPr="00683FDB">
        <w:rPr>
          <w:rFonts w:ascii="Century Gothic" w:hAnsi="Century Gothic"/>
          <w:sz w:val="24"/>
          <w:szCs w:val="24"/>
        </w:rPr>
        <w:t xml:space="preserve">Bulleted list of suggested schedule, or at minimum, estimated length of each activity </w:t>
      </w:r>
    </w:p>
    <w:p w:rsidR="00D9406B" w:rsidRPr="00683FDB" w:rsidRDefault="00D9406B" w:rsidP="00D9406B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583CBF" w:rsidRPr="00683FDB" w:rsidRDefault="00583CBF" w:rsidP="003C3E3F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683FDB">
        <w:rPr>
          <w:rFonts w:ascii="Century Gothic" w:hAnsi="Century Gothic"/>
          <w:b/>
          <w:sz w:val="24"/>
          <w:szCs w:val="24"/>
        </w:rPr>
        <w:t>Supplies:</w:t>
      </w:r>
    </w:p>
    <w:p w:rsidR="001B5FFD" w:rsidRPr="00683FDB" w:rsidRDefault="001B5FFD" w:rsidP="001B5FFD">
      <w:pPr>
        <w:pStyle w:val="ListParagraph"/>
        <w:widowControl/>
        <w:numPr>
          <w:ilvl w:val="0"/>
          <w:numId w:val="6"/>
        </w:numPr>
        <w:overflowPunct/>
        <w:adjustRightInd/>
        <w:spacing w:after="160" w:line="256" w:lineRule="auto"/>
        <w:rPr>
          <w:rFonts w:ascii="Century Gothic" w:hAnsi="Century Gothic"/>
          <w:sz w:val="24"/>
          <w:szCs w:val="24"/>
        </w:rPr>
        <w:sectPr w:rsidR="001B5FFD" w:rsidRPr="00683FDB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83FDB" w:rsidRPr="00683FDB" w:rsidRDefault="00D9406B" w:rsidP="00683FDB">
      <w:pPr>
        <w:pStyle w:val="ListParagraph"/>
        <w:widowControl/>
        <w:numPr>
          <w:ilvl w:val="0"/>
          <w:numId w:val="6"/>
        </w:numPr>
        <w:overflowPunct/>
        <w:adjustRightInd/>
        <w:spacing w:after="0" w:line="240" w:lineRule="auto"/>
        <w:rPr>
          <w:rFonts w:ascii="Century Gothic" w:hAnsi="Century Gothic"/>
          <w:sz w:val="24"/>
          <w:szCs w:val="24"/>
        </w:rPr>
      </w:pPr>
      <w:r w:rsidRPr="00683FDB">
        <w:rPr>
          <w:rFonts w:ascii="Century Gothic" w:hAnsi="Century Gothic"/>
          <w:sz w:val="24"/>
          <w:szCs w:val="24"/>
        </w:rPr>
        <w:t>Bulleted list of all supplies for this lesson</w:t>
      </w:r>
    </w:p>
    <w:p w:rsidR="00683FDB" w:rsidRPr="00683FDB" w:rsidRDefault="00683FDB">
      <w:pPr>
        <w:rPr>
          <w:rFonts w:ascii="Century Gothic" w:eastAsia="Times New Roman" w:hAnsi="Century Gothic" w:cs="Calibri"/>
          <w:kern w:val="28"/>
          <w:sz w:val="24"/>
          <w:szCs w:val="24"/>
        </w:rPr>
      </w:pPr>
      <w:r w:rsidRPr="00683FDB">
        <w:rPr>
          <w:rFonts w:ascii="Century Gothic" w:hAnsi="Century Gothic"/>
          <w:sz w:val="24"/>
          <w:szCs w:val="24"/>
        </w:rPr>
        <w:br w:type="page"/>
      </w:r>
    </w:p>
    <w:p w:rsidR="00D9406B" w:rsidRPr="002D0FEE" w:rsidRDefault="00D9406B" w:rsidP="00D9406B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lastRenderedPageBreak/>
        <w:t>WEEK #: NAME OF LESSON</w:t>
      </w:r>
    </w:p>
    <w:p w:rsidR="00D9406B" w:rsidRPr="002D0FEE" w:rsidRDefault="00D9406B" w:rsidP="00D9406B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>MAIN SCRIPTURE VERSES</w:t>
      </w:r>
      <w:r w:rsidR="00683FDB" w:rsidRPr="002D0FEE">
        <w:rPr>
          <w:rFonts w:ascii="Century Gothic" w:hAnsi="Century Gothic"/>
          <w:b/>
          <w:caps/>
          <w:sz w:val="32"/>
          <w:szCs w:val="32"/>
        </w:rPr>
        <w:t xml:space="preserve"> (Translation)</w:t>
      </w:r>
    </w:p>
    <w:p w:rsidR="00D9406B" w:rsidRPr="002D0FEE" w:rsidRDefault="00D9406B" w:rsidP="00D9406B">
      <w:pPr>
        <w:spacing w:after="0" w:line="240" w:lineRule="auto"/>
        <w:jc w:val="center"/>
        <w:rPr>
          <w:rFonts w:ascii="Century Gothic" w:hAnsi="Century Gothic"/>
          <w:b/>
          <w:caps/>
          <w:sz w:val="32"/>
          <w:szCs w:val="32"/>
        </w:rPr>
      </w:pPr>
      <w:r w:rsidRPr="002D0FEE">
        <w:rPr>
          <w:rFonts w:ascii="Century Gothic" w:hAnsi="Century Gothic"/>
          <w:b/>
          <w:caps/>
          <w:sz w:val="32"/>
          <w:szCs w:val="32"/>
        </w:rPr>
        <w:t xml:space="preserve">DETAILS </w:t>
      </w:r>
    </w:p>
    <w:p w:rsidR="009E2D62" w:rsidRDefault="009E2D62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683FDB" w:rsidRDefault="00683FDB" w:rsidP="003C3E3F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</w:p>
    <w:p w:rsidR="00583CBF" w:rsidRPr="002D0FEE" w:rsidRDefault="00D9406B" w:rsidP="003C3E3F">
      <w:pPr>
        <w:spacing w:after="0" w:line="240" w:lineRule="auto"/>
        <w:rPr>
          <w:rFonts w:ascii="Century Gothic" w:hAnsi="Century Gothic"/>
          <w:caps/>
          <w:sz w:val="24"/>
          <w:szCs w:val="24"/>
        </w:rPr>
      </w:pPr>
      <w:r w:rsidRPr="002D0FEE">
        <w:rPr>
          <w:rFonts w:ascii="Century Gothic" w:hAnsi="Century Gothic"/>
          <w:caps/>
          <w:sz w:val="32"/>
          <w:szCs w:val="32"/>
        </w:rPr>
        <w:t>SECTION/ACTIVITY</w:t>
      </w:r>
      <w:r w:rsidR="00B3762A" w:rsidRPr="002D0FEE">
        <w:rPr>
          <w:rFonts w:ascii="Century Gothic" w:hAnsi="Century Gothic"/>
          <w:caps/>
          <w:sz w:val="32"/>
          <w:szCs w:val="32"/>
        </w:rPr>
        <w:t xml:space="preserve"> – </w:t>
      </w:r>
      <w:r w:rsidRPr="002D0FEE">
        <w:rPr>
          <w:rFonts w:ascii="Century Gothic" w:hAnsi="Century Gothic"/>
          <w:caps/>
          <w:sz w:val="32"/>
          <w:szCs w:val="32"/>
        </w:rPr>
        <w:t>ESTIMATED TIME</w:t>
      </w:r>
    </w:p>
    <w:p w:rsidR="00B3762A" w:rsidRDefault="00B3762A" w:rsidP="003C3E3F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 xml:space="preserve">Description: </w:t>
      </w:r>
    </w:p>
    <w:p w:rsidR="00B3762A" w:rsidRDefault="00B3762A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 xml:space="preserve">Supplies: </w:t>
      </w:r>
    </w:p>
    <w:p w:rsidR="00A71950" w:rsidRDefault="00D9406B" w:rsidP="003C3E3F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D9406B">
        <w:rPr>
          <w:rFonts w:ascii="Century Gothic" w:hAnsi="Century Gothic"/>
          <w:b/>
          <w:sz w:val="24"/>
          <w:szCs w:val="24"/>
        </w:rPr>
        <w:t>Details:</w:t>
      </w:r>
    </w:p>
    <w:p w:rsidR="00BC6724" w:rsidRDefault="00BC6724" w:rsidP="003C3E3F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683FDB" w:rsidRPr="00D9406B" w:rsidRDefault="00683FDB" w:rsidP="003C3E3F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D9406B" w:rsidRDefault="00D9406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D9406B" w:rsidRPr="002D0FEE" w:rsidRDefault="00D9406B" w:rsidP="00D9406B">
      <w:pPr>
        <w:spacing w:after="0" w:line="240" w:lineRule="auto"/>
        <w:rPr>
          <w:rFonts w:ascii="Century Gothic" w:hAnsi="Century Gothic"/>
          <w:caps/>
          <w:sz w:val="24"/>
          <w:szCs w:val="24"/>
        </w:rPr>
      </w:pPr>
      <w:r w:rsidRPr="002D0FEE">
        <w:rPr>
          <w:rFonts w:ascii="Century Gothic" w:hAnsi="Century Gothic"/>
          <w:caps/>
          <w:sz w:val="32"/>
          <w:szCs w:val="32"/>
        </w:rPr>
        <w:t>SECTION/ACTIVITY – ESTIMATED TIME</w:t>
      </w:r>
    </w:p>
    <w:p w:rsidR="00D9406B" w:rsidRDefault="00D9406B" w:rsidP="00D9406B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 xml:space="preserve">Description: </w:t>
      </w:r>
    </w:p>
    <w:p w:rsidR="00D9406B" w:rsidRDefault="00D9406B" w:rsidP="00D9406B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 xml:space="preserve">Supplies: </w:t>
      </w:r>
    </w:p>
    <w:p w:rsidR="00D9406B" w:rsidRDefault="00D9406B" w:rsidP="00D9406B">
      <w:pPr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Details:</w:t>
      </w:r>
    </w:p>
    <w:p w:rsidR="00D9406B" w:rsidRDefault="00D9406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D9406B" w:rsidRDefault="00D9406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D9406B" w:rsidRPr="002D0FEE" w:rsidRDefault="00D9406B" w:rsidP="00D9406B">
      <w:pPr>
        <w:spacing w:after="0" w:line="240" w:lineRule="auto"/>
        <w:rPr>
          <w:rFonts w:ascii="Century Gothic" w:hAnsi="Century Gothic"/>
          <w:caps/>
          <w:sz w:val="24"/>
          <w:szCs w:val="24"/>
        </w:rPr>
      </w:pPr>
      <w:r w:rsidRPr="002D0FEE">
        <w:rPr>
          <w:rFonts w:ascii="Century Gothic" w:hAnsi="Century Gothic"/>
          <w:caps/>
          <w:sz w:val="32"/>
          <w:szCs w:val="32"/>
        </w:rPr>
        <w:t>SECTION/ACTIVITY – ESTIMATED TIME</w:t>
      </w:r>
    </w:p>
    <w:p w:rsidR="00D9406B" w:rsidRDefault="00D9406B" w:rsidP="00D9406B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 xml:space="preserve">Description: </w:t>
      </w:r>
    </w:p>
    <w:p w:rsidR="00D9406B" w:rsidRDefault="00D9406B" w:rsidP="00D9406B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 xml:space="preserve">Supplies: </w:t>
      </w:r>
    </w:p>
    <w:p w:rsidR="00D9406B" w:rsidRDefault="00D9406B" w:rsidP="00D9406B">
      <w:pPr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Details:</w:t>
      </w:r>
    </w:p>
    <w:p w:rsidR="00D9406B" w:rsidRDefault="00D9406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(Repeat above as necessary). </w:t>
      </w: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683FDB" w:rsidRDefault="00683FD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D9406B" w:rsidRDefault="00D9406B" w:rsidP="003C3E3F">
      <w:pPr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Teaching Formatting Checklist:</w:t>
      </w:r>
    </w:p>
    <w:p w:rsidR="00D9406B" w:rsidRPr="00D9406B" w:rsidRDefault="00D9406B" w:rsidP="00D9406B">
      <w:pPr>
        <w:pStyle w:val="ListParagraph"/>
        <w:numPr>
          <w:ilvl w:val="0"/>
          <w:numId w:val="6"/>
        </w:numPr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D9406B">
        <w:rPr>
          <w:rFonts w:ascii="Century Gothic" w:hAnsi="Century Gothic"/>
          <w:b/>
          <w:sz w:val="24"/>
          <w:szCs w:val="24"/>
        </w:rPr>
        <w:t xml:space="preserve">Words teachers should say out loud in bold. </w:t>
      </w:r>
    </w:p>
    <w:p w:rsidR="00D9406B" w:rsidRPr="00D9406B" w:rsidRDefault="00D9406B" w:rsidP="00D9406B">
      <w:pPr>
        <w:pStyle w:val="ListParagraph"/>
        <w:numPr>
          <w:ilvl w:val="0"/>
          <w:numId w:val="6"/>
        </w:numPr>
        <w:spacing w:after="0" w:line="240" w:lineRule="auto"/>
        <w:rPr>
          <w:rFonts w:ascii="Century Gothic" w:hAnsi="Century Gothic"/>
          <w:sz w:val="24"/>
          <w:szCs w:val="24"/>
        </w:rPr>
      </w:pPr>
      <w:r w:rsidRPr="00D9406B">
        <w:rPr>
          <w:rFonts w:ascii="Century Gothic" w:hAnsi="Century Gothic"/>
          <w:i/>
          <w:sz w:val="24"/>
          <w:szCs w:val="24"/>
        </w:rPr>
        <w:t>Scripture passages in Italics</w:t>
      </w:r>
      <w:r>
        <w:rPr>
          <w:rFonts w:ascii="Century Gothic" w:hAnsi="Century Gothic"/>
          <w:sz w:val="24"/>
          <w:szCs w:val="24"/>
        </w:rPr>
        <w:t xml:space="preserve"> &amp; include translation version (For example: </w:t>
      </w:r>
      <w:r w:rsidRPr="00D9406B">
        <w:rPr>
          <w:rFonts w:ascii="Century Gothic" w:hAnsi="Century Gothic"/>
          <w:sz w:val="24"/>
          <w:szCs w:val="24"/>
        </w:rPr>
        <w:t>NIV).</w:t>
      </w:r>
    </w:p>
    <w:p w:rsidR="00D9406B" w:rsidRPr="00D9406B" w:rsidRDefault="00D9406B" w:rsidP="00D9406B">
      <w:pPr>
        <w:pStyle w:val="ListParagraph"/>
        <w:numPr>
          <w:ilvl w:val="0"/>
          <w:numId w:val="6"/>
        </w:numPr>
        <w:spacing w:after="0" w:line="240" w:lineRule="auto"/>
        <w:rPr>
          <w:rFonts w:ascii="Century Gothic" w:hAnsi="Century Gothic"/>
          <w:sz w:val="24"/>
          <w:szCs w:val="24"/>
        </w:rPr>
      </w:pPr>
      <w:r w:rsidRPr="00D9406B">
        <w:rPr>
          <w:rFonts w:ascii="Century Gothic" w:hAnsi="Century Gothic" w:cs="Arial"/>
          <w:bCs/>
          <w:sz w:val="24"/>
          <w:szCs w:val="24"/>
          <w:shd w:val="clear" w:color="auto" w:fill="FFFFFF"/>
        </w:rPr>
        <w:t>Notes or actions a teacher would do but not necessarily say should be in (parenthesis) and unbolded.</w:t>
      </w:r>
    </w:p>
    <w:sectPr w:rsidR="00D9406B" w:rsidRPr="00D9406B" w:rsidSect="001B5FF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70E6" w:rsidRDefault="00A470E6" w:rsidP="002C0018">
      <w:pPr>
        <w:spacing w:after="0" w:line="240" w:lineRule="auto"/>
      </w:pPr>
      <w:r>
        <w:separator/>
      </w:r>
    </w:p>
  </w:endnote>
  <w:endnote w:type="continuationSeparator" w:id="0">
    <w:p w:rsidR="00A470E6" w:rsidRDefault="00A470E6" w:rsidP="002C0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08155128"/>
      <w:docPartObj>
        <w:docPartGallery w:val="Page Numbers (Bottom of Page)"/>
        <w:docPartUnique/>
      </w:docPartObj>
    </w:sdtPr>
    <w:sdtEndPr>
      <w:rPr>
        <w:rFonts w:ascii="Century Gothic" w:hAnsi="Century Gothic"/>
        <w:noProof/>
        <w:sz w:val="24"/>
        <w:szCs w:val="24"/>
      </w:rPr>
    </w:sdtEndPr>
    <w:sdtContent>
      <w:p w:rsidR="00F410C6" w:rsidRPr="00F410C6" w:rsidRDefault="00F410C6" w:rsidP="00F410C6">
        <w:pPr>
          <w:pStyle w:val="Footer"/>
          <w:jc w:val="center"/>
          <w:rPr>
            <w:rFonts w:ascii="Century Gothic" w:hAnsi="Century Gothic"/>
            <w:sz w:val="24"/>
            <w:szCs w:val="24"/>
          </w:rPr>
        </w:pPr>
        <w:r w:rsidRPr="00F410C6">
          <w:rPr>
            <w:rFonts w:ascii="Century Gothic" w:hAnsi="Century Gothic"/>
            <w:sz w:val="24"/>
            <w:szCs w:val="24"/>
          </w:rPr>
          <w:t xml:space="preserve">© </w:t>
        </w:r>
        <w:r w:rsidR="00D9406B">
          <w:rPr>
            <w:rFonts w:ascii="Century Gothic" w:hAnsi="Century Gothic"/>
            <w:sz w:val="24"/>
            <w:szCs w:val="24"/>
          </w:rPr>
          <w:t>(optional: your name)</w:t>
        </w:r>
        <w:r w:rsidRPr="00F410C6">
          <w:rPr>
            <w:rFonts w:ascii="Century Gothic" w:hAnsi="Century Gothic"/>
            <w:sz w:val="24"/>
            <w:szCs w:val="24"/>
          </w:rPr>
          <w:tab/>
        </w:r>
        <w:r w:rsidRPr="00F410C6">
          <w:rPr>
            <w:rFonts w:ascii="Century Gothic" w:hAnsi="Century Gothic"/>
            <w:sz w:val="24"/>
            <w:szCs w:val="24"/>
          </w:rPr>
          <w:tab/>
        </w:r>
        <w:r w:rsidRPr="00F410C6">
          <w:rPr>
            <w:rFonts w:ascii="Century Gothic" w:hAnsi="Century Gothic"/>
            <w:sz w:val="24"/>
            <w:szCs w:val="24"/>
          </w:rPr>
          <w:fldChar w:fldCharType="begin"/>
        </w:r>
        <w:r w:rsidRPr="00F410C6">
          <w:rPr>
            <w:rFonts w:ascii="Century Gothic" w:hAnsi="Century Gothic"/>
            <w:sz w:val="24"/>
            <w:szCs w:val="24"/>
          </w:rPr>
          <w:instrText xml:space="preserve"> PAGE   \* MERGEFORMAT </w:instrText>
        </w:r>
        <w:r w:rsidRPr="00F410C6">
          <w:rPr>
            <w:rFonts w:ascii="Century Gothic" w:hAnsi="Century Gothic"/>
            <w:sz w:val="24"/>
            <w:szCs w:val="24"/>
          </w:rPr>
          <w:fldChar w:fldCharType="separate"/>
        </w:r>
        <w:r w:rsidR="002D0FEE">
          <w:rPr>
            <w:rFonts w:ascii="Century Gothic" w:hAnsi="Century Gothic"/>
            <w:noProof/>
            <w:sz w:val="24"/>
            <w:szCs w:val="24"/>
          </w:rPr>
          <w:t>3</w:t>
        </w:r>
        <w:r w:rsidRPr="00F410C6">
          <w:rPr>
            <w:rFonts w:ascii="Century Gothic" w:hAnsi="Century Gothic"/>
            <w:noProof/>
            <w:sz w:val="24"/>
            <w:szCs w:val="24"/>
          </w:rPr>
          <w:fldChar w:fldCharType="end"/>
        </w:r>
      </w:p>
    </w:sdtContent>
  </w:sdt>
  <w:p w:rsidR="002C0018" w:rsidRPr="002C0018" w:rsidRDefault="002C0018" w:rsidP="003D6FBF">
    <w:pPr>
      <w:pStyle w:val="Footer"/>
      <w:jc w:val="center"/>
      <w:rPr>
        <w:rFonts w:ascii="Century Gothic" w:hAnsi="Century Gothic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70E6" w:rsidRDefault="00A470E6" w:rsidP="002C0018">
      <w:pPr>
        <w:spacing w:after="0" w:line="240" w:lineRule="auto"/>
      </w:pPr>
      <w:r>
        <w:separator/>
      </w:r>
    </w:p>
  </w:footnote>
  <w:footnote w:type="continuationSeparator" w:id="0">
    <w:p w:rsidR="00A470E6" w:rsidRDefault="00A470E6" w:rsidP="002C00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D3094"/>
    <w:multiLevelType w:val="hybridMultilevel"/>
    <w:tmpl w:val="CF14D10E"/>
    <w:lvl w:ilvl="0" w:tplc="2D42B41A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A0042"/>
    <w:multiLevelType w:val="hybridMultilevel"/>
    <w:tmpl w:val="4A2CC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1715DF"/>
    <w:multiLevelType w:val="hybridMultilevel"/>
    <w:tmpl w:val="6B8E9B62"/>
    <w:lvl w:ilvl="0" w:tplc="3E3865AA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5F0B1F"/>
    <w:multiLevelType w:val="hybridMultilevel"/>
    <w:tmpl w:val="B2FAC622"/>
    <w:lvl w:ilvl="0" w:tplc="3E3865AA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3B3E46"/>
    <w:multiLevelType w:val="hybridMultilevel"/>
    <w:tmpl w:val="2024511E"/>
    <w:lvl w:ilvl="0" w:tplc="7F2AEB1A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335A1"/>
    <w:multiLevelType w:val="hybridMultilevel"/>
    <w:tmpl w:val="3C504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679BE"/>
    <w:multiLevelType w:val="hybridMultilevel"/>
    <w:tmpl w:val="BEC29614"/>
    <w:lvl w:ilvl="0" w:tplc="3E3865AA">
      <w:start w:val="1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tTC1NDcytDAwMjdT0lEKTi0uzszPAykwNKwFAK9PmoItAAAA"/>
  </w:docVars>
  <w:rsids>
    <w:rsidRoot w:val="00F24CEB"/>
    <w:rsid w:val="00076FED"/>
    <w:rsid w:val="000A2FAE"/>
    <w:rsid w:val="000B2E20"/>
    <w:rsid w:val="000B7752"/>
    <w:rsid w:val="000F4E60"/>
    <w:rsid w:val="000F7199"/>
    <w:rsid w:val="00125B20"/>
    <w:rsid w:val="00131273"/>
    <w:rsid w:val="0013695F"/>
    <w:rsid w:val="00157154"/>
    <w:rsid w:val="00157B86"/>
    <w:rsid w:val="00161DBF"/>
    <w:rsid w:val="001947C1"/>
    <w:rsid w:val="001A5E75"/>
    <w:rsid w:val="001B0299"/>
    <w:rsid w:val="001B5FFD"/>
    <w:rsid w:val="001F28D3"/>
    <w:rsid w:val="00233D7B"/>
    <w:rsid w:val="00237253"/>
    <w:rsid w:val="00264CAC"/>
    <w:rsid w:val="0027044D"/>
    <w:rsid w:val="002817E7"/>
    <w:rsid w:val="00284E04"/>
    <w:rsid w:val="002B3615"/>
    <w:rsid w:val="002C0018"/>
    <w:rsid w:val="002C4B88"/>
    <w:rsid w:val="002D0FEE"/>
    <w:rsid w:val="00321765"/>
    <w:rsid w:val="003230A0"/>
    <w:rsid w:val="003367B6"/>
    <w:rsid w:val="0034287D"/>
    <w:rsid w:val="00352D02"/>
    <w:rsid w:val="00361FCD"/>
    <w:rsid w:val="00375198"/>
    <w:rsid w:val="00381B4D"/>
    <w:rsid w:val="00395925"/>
    <w:rsid w:val="003B2D6D"/>
    <w:rsid w:val="003C3E3F"/>
    <w:rsid w:val="003C3FD7"/>
    <w:rsid w:val="003D6D1D"/>
    <w:rsid w:val="003D6FBF"/>
    <w:rsid w:val="003E483A"/>
    <w:rsid w:val="003E7D06"/>
    <w:rsid w:val="003E7FD1"/>
    <w:rsid w:val="00414E9B"/>
    <w:rsid w:val="004520B0"/>
    <w:rsid w:val="0045586B"/>
    <w:rsid w:val="00482139"/>
    <w:rsid w:val="004A77A8"/>
    <w:rsid w:val="004B326E"/>
    <w:rsid w:val="004D1BBB"/>
    <w:rsid w:val="00524841"/>
    <w:rsid w:val="00583CBF"/>
    <w:rsid w:val="005A1DFF"/>
    <w:rsid w:val="005C512F"/>
    <w:rsid w:val="005F468A"/>
    <w:rsid w:val="006208A2"/>
    <w:rsid w:val="00634515"/>
    <w:rsid w:val="006758C2"/>
    <w:rsid w:val="00676D92"/>
    <w:rsid w:val="00683FDB"/>
    <w:rsid w:val="006874F3"/>
    <w:rsid w:val="00694506"/>
    <w:rsid w:val="006A3A28"/>
    <w:rsid w:val="006B363B"/>
    <w:rsid w:val="006E0822"/>
    <w:rsid w:val="007454C5"/>
    <w:rsid w:val="00773D32"/>
    <w:rsid w:val="007874AC"/>
    <w:rsid w:val="007B3C52"/>
    <w:rsid w:val="007B659B"/>
    <w:rsid w:val="007F2104"/>
    <w:rsid w:val="008169C6"/>
    <w:rsid w:val="008266E6"/>
    <w:rsid w:val="008402EE"/>
    <w:rsid w:val="008814EE"/>
    <w:rsid w:val="008A3417"/>
    <w:rsid w:val="008B4BC1"/>
    <w:rsid w:val="008D379A"/>
    <w:rsid w:val="008E31EF"/>
    <w:rsid w:val="00921815"/>
    <w:rsid w:val="009403DC"/>
    <w:rsid w:val="0094336C"/>
    <w:rsid w:val="009A732E"/>
    <w:rsid w:val="009B6528"/>
    <w:rsid w:val="009E2D62"/>
    <w:rsid w:val="009E6579"/>
    <w:rsid w:val="009F372A"/>
    <w:rsid w:val="00A470E6"/>
    <w:rsid w:val="00A57428"/>
    <w:rsid w:val="00A71950"/>
    <w:rsid w:val="00A72BB0"/>
    <w:rsid w:val="00A867BA"/>
    <w:rsid w:val="00AB43B7"/>
    <w:rsid w:val="00AB4AF6"/>
    <w:rsid w:val="00AC00D5"/>
    <w:rsid w:val="00AD7410"/>
    <w:rsid w:val="00AE08C1"/>
    <w:rsid w:val="00B00016"/>
    <w:rsid w:val="00B130F5"/>
    <w:rsid w:val="00B3762A"/>
    <w:rsid w:val="00B40C89"/>
    <w:rsid w:val="00B67D49"/>
    <w:rsid w:val="00BB0122"/>
    <w:rsid w:val="00BC6724"/>
    <w:rsid w:val="00BF5A67"/>
    <w:rsid w:val="00C40C43"/>
    <w:rsid w:val="00C46C4F"/>
    <w:rsid w:val="00C51BD2"/>
    <w:rsid w:val="00C73DC4"/>
    <w:rsid w:val="00C91F69"/>
    <w:rsid w:val="00CD6FF6"/>
    <w:rsid w:val="00D035D3"/>
    <w:rsid w:val="00D566B1"/>
    <w:rsid w:val="00D80886"/>
    <w:rsid w:val="00D829B7"/>
    <w:rsid w:val="00D902C6"/>
    <w:rsid w:val="00D9406B"/>
    <w:rsid w:val="00D96C23"/>
    <w:rsid w:val="00DE51D5"/>
    <w:rsid w:val="00E000E8"/>
    <w:rsid w:val="00E05CC7"/>
    <w:rsid w:val="00E50DDA"/>
    <w:rsid w:val="00EA17FB"/>
    <w:rsid w:val="00EC2803"/>
    <w:rsid w:val="00EE42E9"/>
    <w:rsid w:val="00F24CEB"/>
    <w:rsid w:val="00F3571D"/>
    <w:rsid w:val="00F371E7"/>
    <w:rsid w:val="00F410C6"/>
    <w:rsid w:val="00F62350"/>
    <w:rsid w:val="00F65BAB"/>
    <w:rsid w:val="00F94A6C"/>
    <w:rsid w:val="00F962EB"/>
    <w:rsid w:val="00FB13CF"/>
    <w:rsid w:val="00FB683E"/>
    <w:rsid w:val="00FC71C4"/>
    <w:rsid w:val="00FE68B7"/>
    <w:rsid w:val="00FF5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7123C25-3C0B-41D1-9309-378020E4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266E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A67"/>
    <w:pPr>
      <w:widowControl w:val="0"/>
      <w:overflowPunct w:val="0"/>
      <w:adjustRightInd w:val="0"/>
      <w:spacing w:after="240" w:line="275" w:lineRule="auto"/>
      <w:ind w:left="720"/>
      <w:contextualSpacing/>
    </w:pPr>
    <w:rPr>
      <w:rFonts w:ascii="Calibri" w:eastAsia="Times New Roman" w:hAnsi="Calibri" w:cs="Calibri"/>
      <w:kern w:val="28"/>
    </w:rPr>
  </w:style>
  <w:style w:type="character" w:styleId="Hyperlink">
    <w:name w:val="Hyperlink"/>
    <w:basedOn w:val="DefaultParagraphFont"/>
    <w:uiPriority w:val="99"/>
    <w:unhideWhenUsed/>
    <w:rsid w:val="00157154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157154"/>
  </w:style>
  <w:style w:type="paragraph" w:styleId="NormalWeb">
    <w:name w:val="Normal (Web)"/>
    <w:basedOn w:val="Normal"/>
    <w:uiPriority w:val="99"/>
    <w:semiHidden/>
    <w:unhideWhenUsed/>
    <w:rsid w:val="00826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266E6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chapter-2">
    <w:name w:val="chapter-2"/>
    <w:basedOn w:val="Normal"/>
    <w:rsid w:val="00E000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E000E8"/>
  </w:style>
  <w:style w:type="character" w:customStyle="1" w:styleId="chapternum">
    <w:name w:val="chapternum"/>
    <w:basedOn w:val="DefaultParagraphFont"/>
    <w:rsid w:val="00E000E8"/>
  </w:style>
  <w:style w:type="paragraph" w:styleId="Header">
    <w:name w:val="header"/>
    <w:basedOn w:val="Normal"/>
    <w:link w:val="HeaderChar"/>
    <w:uiPriority w:val="99"/>
    <w:unhideWhenUsed/>
    <w:rsid w:val="002C0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018"/>
  </w:style>
  <w:style w:type="paragraph" w:styleId="Footer">
    <w:name w:val="footer"/>
    <w:basedOn w:val="Normal"/>
    <w:link w:val="FooterChar"/>
    <w:uiPriority w:val="99"/>
    <w:unhideWhenUsed/>
    <w:rsid w:val="002C0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0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147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54908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Nelson</dc:creator>
  <cp:keywords/>
  <dc:description/>
  <cp:lastModifiedBy>Brittany Nelson</cp:lastModifiedBy>
  <cp:revision>21</cp:revision>
  <dcterms:created xsi:type="dcterms:W3CDTF">2018-08-11T16:00:00Z</dcterms:created>
  <dcterms:modified xsi:type="dcterms:W3CDTF">2018-08-11T16:16:00Z</dcterms:modified>
</cp:coreProperties>
</file>